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F4F7E" w14:textId="77777777" w:rsidR="00DE28AC" w:rsidRPr="000D32E2" w:rsidRDefault="00DE28AC" w:rsidP="007A0A97">
      <w:pPr>
        <w:jc w:val="center"/>
        <w:rPr>
          <w:rFonts w:ascii="Verdana" w:hAnsi="Verdana"/>
          <w:bCs/>
        </w:rPr>
      </w:pPr>
      <w:r w:rsidRPr="000D32E2">
        <w:rPr>
          <w:rFonts w:ascii="Verdana" w:hAnsi="Verdana"/>
          <w:b/>
          <w:bCs/>
        </w:rPr>
        <w:t xml:space="preserve">ANEXO </w:t>
      </w:r>
      <w:r w:rsidR="005444F4">
        <w:rPr>
          <w:rFonts w:ascii="Verdana" w:hAnsi="Verdana"/>
          <w:b/>
          <w:bCs/>
        </w:rPr>
        <w:t>IV</w:t>
      </w:r>
      <w:r w:rsidRPr="000D32E2">
        <w:rPr>
          <w:rFonts w:ascii="Verdana" w:hAnsi="Verdana"/>
          <w:b/>
          <w:bCs/>
        </w:rPr>
        <w:t xml:space="preserve"> – </w:t>
      </w:r>
      <w:r w:rsidR="00CC5C3E" w:rsidRPr="000D32E2">
        <w:rPr>
          <w:rFonts w:ascii="Verdana" w:hAnsi="Verdana"/>
          <w:b/>
          <w:bCs/>
        </w:rPr>
        <w:t>DECLARAÇÃO DE CIÊNCIA DO ORIENTADOR</w:t>
      </w:r>
      <w:r w:rsidR="00943562" w:rsidRPr="000D32E2">
        <w:rPr>
          <w:rFonts w:ascii="Verdana" w:hAnsi="Verdana"/>
          <w:bCs/>
        </w:rPr>
        <w:t>.</w:t>
      </w:r>
    </w:p>
    <w:p w14:paraId="41A95523" w14:textId="77777777" w:rsidR="00DE28AC" w:rsidRPr="000D32E2" w:rsidRDefault="00DE28AC" w:rsidP="00385F00">
      <w:pPr>
        <w:jc w:val="both"/>
        <w:rPr>
          <w:rFonts w:ascii="Verdana" w:hAnsi="Verdana"/>
        </w:rPr>
      </w:pPr>
    </w:p>
    <w:p w14:paraId="1833FAAE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1D24AC52" w14:textId="31C45179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Eu, Professor (a) ...................................................................., docente efetivo do Programa de Pós-Graduação em Ciências Ambientais do CAV/UDESC, declaro estar ciente de minha indicação como potencia</w:t>
      </w:r>
      <w:r w:rsidR="002D2016" w:rsidRPr="000D32E2">
        <w:rPr>
          <w:rFonts w:ascii="Verdana" w:hAnsi="Verdana"/>
        </w:rPr>
        <w:t>l</w:t>
      </w:r>
      <w:r w:rsidRPr="000D32E2">
        <w:rPr>
          <w:rFonts w:ascii="Verdana" w:hAnsi="Verdana"/>
        </w:rPr>
        <w:t xml:space="preserve"> orientador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do candida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>................................................................, inscrito</w:t>
      </w:r>
      <w:r w:rsidR="00DC41FD" w:rsidRPr="000D32E2">
        <w:rPr>
          <w:rFonts w:ascii="Verdana" w:hAnsi="Verdana"/>
        </w:rPr>
        <w:t xml:space="preserve"> (a)</w:t>
      </w:r>
      <w:r w:rsidRPr="000D32E2">
        <w:rPr>
          <w:rFonts w:ascii="Verdana" w:hAnsi="Verdana"/>
        </w:rPr>
        <w:t xml:space="preserve"> no </w:t>
      </w:r>
      <w:r w:rsidRPr="00B935FF">
        <w:rPr>
          <w:rFonts w:ascii="Verdana" w:hAnsi="Verdana"/>
          <w:color w:val="000000"/>
        </w:rPr>
        <w:t xml:space="preserve">Edital </w:t>
      </w:r>
      <w:r w:rsidR="00E43590" w:rsidRPr="00B935FF">
        <w:rPr>
          <w:rFonts w:ascii="Verdana" w:hAnsi="Verdana"/>
          <w:color w:val="000000"/>
        </w:rPr>
        <w:t>032</w:t>
      </w:r>
      <w:r w:rsidRPr="00B935FF">
        <w:rPr>
          <w:rFonts w:ascii="Verdana" w:hAnsi="Verdana"/>
          <w:color w:val="000000"/>
        </w:rPr>
        <w:t>/</w:t>
      </w:r>
      <w:r w:rsidR="00AF6875" w:rsidRPr="00B935FF">
        <w:rPr>
          <w:rFonts w:ascii="Verdana" w:hAnsi="Verdana"/>
          <w:color w:val="000000"/>
        </w:rPr>
        <w:t>202</w:t>
      </w:r>
      <w:r w:rsidR="00E43590" w:rsidRPr="00B935FF">
        <w:rPr>
          <w:rFonts w:ascii="Verdana" w:hAnsi="Verdana"/>
          <w:color w:val="000000"/>
        </w:rPr>
        <w:t>2</w:t>
      </w:r>
      <w:r w:rsidR="00AF6875" w:rsidRPr="00B935FF">
        <w:rPr>
          <w:rFonts w:ascii="Verdana" w:hAnsi="Verdana"/>
          <w:color w:val="000000"/>
        </w:rPr>
        <w:t>/CAV</w:t>
      </w:r>
      <w:r w:rsidRPr="000D32E2">
        <w:rPr>
          <w:rFonts w:ascii="Verdana" w:hAnsi="Verdana"/>
        </w:rPr>
        <w:t>. Entretanto, a efetivação d</w:t>
      </w:r>
      <w:r w:rsidR="00DC41FD" w:rsidRPr="000D32E2">
        <w:rPr>
          <w:rFonts w:ascii="Verdana" w:hAnsi="Verdana"/>
        </w:rPr>
        <w:t>a orientação fica condicionada à</w:t>
      </w:r>
      <w:r w:rsidRPr="000D32E2">
        <w:rPr>
          <w:rFonts w:ascii="Verdana" w:hAnsi="Verdana"/>
        </w:rPr>
        <w:t xml:space="preserve"> disponibilidade de condições orçamentárias e de estrutura para realização do trabalho.</w:t>
      </w:r>
    </w:p>
    <w:p w14:paraId="22F387B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3AABE6A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857CC2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5B403136" w14:textId="62635E72" w:rsidR="00CC5C3E" w:rsidRPr="000D32E2" w:rsidRDefault="00CC5C3E" w:rsidP="00CC5C3E">
      <w:pPr>
        <w:spacing w:line="480" w:lineRule="auto"/>
        <w:jc w:val="right"/>
        <w:rPr>
          <w:rFonts w:ascii="Verdana" w:hAnsi="Verdana"/>
        </w:rPr>
      </w:pPr>
      <w:r w:rsidRPr="000D32E2">
        <w:rPr>
          <w:rFonts w:ascii="Verdana" w:hAnsi="Verdana"/>
        </w:rPr>
        <w:t>Lages, ...... de ........... de 20</w:t>
      </w:r>
      <w:r w:rsidR="008B16FE" w:rsidRPr="000D32E2">
        <w:rPr>
          <w:rFonts w:ascii="Verdana" w:hAnsi="Verdana"/>
        </w:rPr>
        <w:t>2</w:t>
      </w:r>
      <w:r w:rsidR="00E43590">
        <w:rPr>
          <w:rFonts w:ascii="Verdana" w:hAnsi="Verdana"/>
        </w:rPr>
        <w:t>2</w:t>
      </w:r>
      <w:bookmarkStart w:id="0" w:name="_GoBack"/>
      <w:bookmarkEnd w:id="0"/>
      <w:r w:rsidRPr="000D32E2">
        <w:rPr>
          <w:rFonts w:ascii="Verdana" w:hAnsi="Verdana"/>
        </w:rPr>
        <w:t>.</w:t>
      </w:r>
    </w:p>
    <w:p w14:paraId="48ACC93F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27B14D8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Assinaturas:</w:t>
      </w:r>
    </w:p>
    <w:p w14:paraId="57F907F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07B47916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3196045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6331D5D9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</w:t>
      </w:r>
    </w:p>
    <w:p w14:paraId="09E5C7EB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Candidato:</w:t>
      </w:r>
    </w:p>
    <w:p w14:paraId="4F332CEE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94F86E4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</w:p>
    <w:p w14:paraId="7AF6D043" w14:textId="77777777" w:rsidR="00CC5C3E" w:rsidRPr="000D32E2" w:rsidRDefault="00CC5C3E" w:rsidP="00CC5C3E">
      <w:pPr>
        <w:spacing w:line="480" w:lineRule="auto"/>
        <w:jc w:val="both"/>
        <w:rPr>
          <w:rFonts w:ascii="Verdana" w:hAnsi="Verdana"/>
        </w:rPr>
      </w:pPr>
      <w:r w:rsidRPr="000D32E2">
        <w:rPr>
          <w:rFonts w:ascii="Verdana" w:hAnsi="Verdana"/>
        </w:rPr>
        <w:t>......................................................................</w:t>
      </w:r>
    </w:p>
    <w:p w14:paraId="69A088DB" w14:textId="77777777" w:rsidR="00CC5C3E" w:rsidRPr="000D32E2" w:rsidRDefault="00CC5C3E" w:rsidP="00385F00">
      <w:pPr>
        <w:jc w:val="both"/>
        <w:rPr>
          <w:rFonts w:ascii="Verdana" w:hAnsi="Verdana"/>
        </w:rPr>
      </w:pPr>
      <w:r w:rsidRPr="000D32E2">
        <w:rPr>
          <w:rFonts w:ascii="Verdana" w:hAnsi="Verdana"/>
        </w:rPr>
        <w:t>Potencial Orientador:</w:t>
      </w:r>
    </w:p>
    <w:p w14:paraId="4EAF36C3" w14:textId="77777777" w:rsidR="00CC5C3E" w:rsidRPr="000D32E2" w:rsidRDefault="00CC5C3E" w:rsidP="00385F00">
      <w:pPr>
        <w:jc w:val="both"/>
        <w:rPr>
          <w:rFonts w:ascii="Verdana" w:hAnsi="Verdana"/>
        </w:rPr>
      </w:pPr>
    </w:p>
    <w:p w14:paraId="32D4C4B0" w14:textId="77777777" w:rsidR="00CA1C8C" w:rsidRDefault="00F72090" w:rsidP="00385F00">
      <w:pPr>
        <w:jc w:val="both"/>
        <w:rPr>
          <w:sz w:val="24"/>
          <w:szCs w:val="24"/>
        </w:rPr>
      </w:pPr>
      <w:proofErr w:type="gramStart"/>
      <w:r w:rsidRPr="000D32E2">
        <w:rPr>
          <w:rFonts w:ascii="Verdana" w:hAnsi="Verdana"/>
        </w:rPr>
        <w:t>(  )</w:t>
      </w:r>
      <w:proofErr w:type="gramEnd"/>
      <w:r w:rsidRPr="000D32E2">
        <w:rPr>
          <w:rFonts w:ascii="Verdana" w:hAnsi="Verdana"/>
        </w:rPr>
        <w:t xml:space="preserve"> O professor orientador, ao marcar esta opção deixa ciente ao candidato que aceita a orientação desde que o candidato não possua nenhum tipo de vínculo empregatício. O candidato se aprovado</w:t>
      </w:r>
      <w:r w:rsidR="00D56F72" w:rsidRPr="000D32E2">
        <w:rPr>
          <w:rFonts w:ascii="Verdana" w:hAnsi="Verdana"/>
        </w:rPr>
        <w:t>,</w:t>
      </w:r>
      <w:r w:rsidRPr="000D32E2">
        <w:rPr>
          <w:rFonts w:ascii="Verdana" w:hAnsi="Verdana"/>
        </w:rPr>
        <w:t xml:space="preserve"> deverá conduzir sua dissertação de forma exclusiva sendo ou não contemplado com bolsa de pesquisa.</w:t>
      </w:r>
    </w:p>
    <w:p w14:paraId="278A525B" w14:textId="77777777" w:rsidR="00065D63" w:rsidRDefault="00065D63" w:rsidP="00385F00">
      <w:pPr>
        <w:jc w:val="both"/>
        <w:rPr>
          <w:sz w:val="24"/>
          <w:szCs w:val="24"/>
        </w:rPr>
      </w:pPr>
    </w:p>
    <w:p w14:paraId="00862C4D" w14:textId="77777777" w:rsidR="00065D63" w:rsidRDefault="00065D63" w:rsidP="00385F00">
      <w:pPr>
        <w:jc w:val="both"/>
        <w:rPr>
          <w:sz w:val="24"/>
          <w:szCs w:val="24"/>
        </w:rPr>
      </w:pPr>
    </w:p>
    <w:p w14:paraId="365E4523" w14:textId="77777777" w:rsidR="000D32E2" w:rsidRDefault="000D32E2" w:rsidP="00385F00">
      <w:pPr>
        <w:jc w:val="both"/>
        <w:rPr>
          <w:sz w:val="24"/>
          <w:szCs w:val="24"/>
        </w:rPr>
      </w:pPr>
    </w:p>
    <w:p w14:paraId="598F2E46" w14:textId="77777777" w:rsidR="00C75986" w:rsidRDefault="00C75986" w:rsidP="00385F00">
      <w:pPr>
        <w:jc w:val="both"/>
        <w:rPr>
          <w:sz w:val="24"/>
          <w:szCs w:val="24"/>
        </w:rPr>
      </w:pPr>
    </w:p>
    <w:sectPr w:rsidR="00C75986" w:rsidSect="00FF4A0C">
      <w:headerReference w:type="default" r:id="rId8"/>
      <w:pgSz w:w="11913" w:h="16834"/>
      <w:pgMar w:top="1134" w:right="1134" w:bottom="993" w:left="1134" w:header="709" w:footer="709" w:gutter="0"/>
      <w:paperSrc w:first="7" w:other="7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D4127" w14:textId="77777777" w:rsidR="00B935FF" w:rsidRDefault="00B935FF">
      <w:r>
        <w:separator/>
      </w:r>
    </w:p>
  </w:endnote>
  <w:endnote w:type="continuationSeparator" w:id="0">
    <w:p w14:paraId="0DF25324" w14:textId="77777777" w:rsidR="00B935FF" w:rsidRDefault="00B93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AEE7A" w14:textId="77777777" w:rsidR="00B935FF" w:rsidRDefault="00B935FF">
      <w:r>
        <w:separator/>
      </w:r>
    </w:p>
  </w:footnote>
  <w:footnote w:type="continuationSeparator" w:id="0">
    <w:p w14:paraId="13CBA8C4" w14:textId="77777777" w:rsidR="00B935FF" w:rsidRDefault="00B93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F01EC" w14:textId="77777777" w:rsidR="006F28EE" w:rsidRDefault="00B935FF" w:rsidP="007551C5">
    <w:pPr>
      <w:pStyle w:val="Corpodetexto"/>
      <w:jc w:val="left"/>
      <w:rPr>
        <w:b/>
        <w:bCs/>
        <w:sz w:val="24"/>
        <w:szCs w:val="24"/>
      </w:rPr>
    </w:pPr>
    <w:r>
      <w:rPr>
        <w:noProof/>
        <w:lang w:val="pt-BR" w:eastAsia="pt-BR"/>
      </w:rPr>
      <w:pict w14:anchorId="12DE18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Imagem 8" o:spid="_x0000_i1025" type="#_x0000_t75" alt="http://www.cav.udesc.br/templates/centro_cav/imagens/logo_cabecalho.png" style="width:167.25pt;height:26.25pt;visibility:visible">
          <v:imagedata r:id="rId1" o:title="logo_cabecalho"/>
        </v:shape>
      </w:pict>
    </w:r>
  </w:p>
  <w:p w14:paraId="42698C68" w14:textId="77777777" w:rsidR="00C6211A" w:rsidRDefault="00C6211A" w:rsidP="00D05861">
    <w:pPr>
      <w:pStyle w:val="Corpodetexto"/>
      <w:jc w:val="left"/>
      <w:rPr>
        <w:b/>
        <w:bCs/>
        <w:sz w:val="24"/>
        <w:szCs w:val="24"/>
      </w:rPr>
    </w:pPr>
  </w:p>
  <w:p w14:paraId="663C4B2B" w14:textId="77777777" w:rsidR="006F28EE" w:rsidRPr="000D32E2" w:rsidRDefault="006F28EE" w:rsidP="00D05861">
    <w:pPr>
      <w:pStyle w:val="Corpodetexto"/>
      <w:jc w:val="left"/>
      <w:rPr>
        <w:rFonts w:ascii="Verdana" w:hAnsi="Verdana"/>
        <w:b/>
        <w:bCs/>
      </w:rPr>
    </w:pPr>
    <w:bookmarkStart w:id="1" w:name="_Hlk72938535"/>
    <w:r w:rsidRPr="000D32E2">
      <w:rPr>
        <w:rFonts w:ascii="Verdana" w:hAnsi="Verdana"/>
        <w:b/>
        <w:bCs/>
      </w:rPr>
      <w:t xml:space="preserve">UNIVERSIDADE DO ESTADO DE SANTA CATARINA–UDESC </w:t>
    </w:r>
  </w:p>
  <w:p w14:paraId="321CA536" w14:textId="77777777" w:rsidR="006F28EE" w:rsidRPr="000D32E2" w:rsidRDefault="006F28EE" w:rsidP="00D05861">
    <w:pPr>
      <w:pStyle w:val="Corpodetexto"/>
      <w:jc w:val="left"/>
      <w:rPr>
        <w:rFonts w:ascii="Verdana" w:hAnsi="Verdana"/>
      </w:rPr>
    </w:pPr>
    <w:r w:rsidRPr="000D32E2">
      <w:rPr>
        <w:rFonts w:ascii="Verdana" w:hAnsi="Verdana"/>
        <w:b/>
        <w:bCs/>
      </w:rPr>
      <w:t>CENTRO DE CIÊNCIAS AGROVETERINÁRIAS – CAV</w:t>
    </w:r>
  </w:p>
  <w:p w14:paraId="0FFAD45F" w14:textId="77777777" w:rsidR="006F28EE" w:rsidRPr="000D32E2" w:rsidRDefault="006F28EE" w:rsidP="00D05861">
    <w:pPr>
      <w:pStyle w:val="Cabealho"/>
      <w:rPr>
        <w:rFonts w:ascii="Verdana" w:hAnsi="Verdana"/>
        <w:b/>
      </w:rPr>
    </w:pPr>
    <w:r w:rsidRPr="000D32E2">
      <w:rPr>
        <w:rFonts w:ascii="Verdana" w:hAnsi="Verdana"/>
        <w:b/>
      </w:rPr>
      <w:t>PROGRAMA DE PÓS-GRADUAÇÃO EM CIÊNCIAS AMBIENTAIS - PPGCAMB</w:t>
    </w:r>
  </w:p>
  <w:bookmarkEnd w:id="1"/>
  <w:p w14:paraId="24B20C7E" w14:textId="77777777" w:rsidR="006F28EE" w:rsidRDefault="006F28EE" w:rsidP="007551C5">
    <w:pPr>
      <w:pStyle w:val="Cabealho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2F1C"/>
    <w:multiLevelType w:val="multilevel"/>
    <w:tmpl w:val="81F87152"/>
    <w:lvl w:ilvl="0">
      <w:start w:val="1"/>
      <w:numFmt w:val="upperRoman"/>
      <w:lvlText w:val="%1."/>
      <w:lvlJc w:val="right"/>
      <w:pPr>
        <w:ind w:left="1146" w:hanging="360"/>
      </w:pPr>
    </w:lvl>
    <w:lvl w:ilvl="1">
      <w:start w:val="1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1" w15:restartNumberingAfterBreak="0">
    <w:nsid w:val="02FB7D95"/>
    <w:multiLevelType w:val="hybridMultilevel"/>
    <w:tmpl w:val="11B6D94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7E056C6"/>
    <w:multiLevelType w:val="multilevel"/>
    <w:tmpl w:val="AFBEA2CC"/>
    <w:lvl w:ilvl="0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1">
      <w:start w:val="8"/>
      <w:numFmt w:val="decimal"/>
      <w:lvlText w:val="%1.%2."/>
      <w:lvlJc w:val="left"/>
      <w:pPr>
        <w:tabs>
          <w:tab w:val="num" w:pos="405"/>
        </w:tabs>
        <w:ind w:left="405" w:hanging="405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3" w15:restartNumberingAfterBreak="0">
    <w:nsid w:val="11941955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" w15:restartNumberingAfterBreak="0">
    <w:nsid w:val="13667719"/>
    <w:multiLevelType w:val="multilevel"/>
    <w:tmpl w:val="A9941C74"/>
    <w:lvl w:ilvl="0">
      <w:start w:val="1"/>
      <w:numFmt w:val="decimal"/>
      <w:lvlText w:val="%1"/>
      <w:lvlJc w:val="left"/>
      <w:pPr>
        <w:ind w:left="480" w:hanging="480"/>
      </w:pPr>
      <w:rPr>
        <w:rFonts w:cs="Times New Roman" w:hint="default"/>
      </w:rPr>
    </w:lvl>
    <w:lvl w:ilvl="1">
      <w:start w:val="7"/>
      <w:numFmt w:val="decimal"/>
      <w:lvlText w:val="%1.%2"/>
      <w:lvlJc w:val="left"/>
      <w:pPr>
        <w:ind w:left="840" w:hanging="480"/>
      </w:pPr>
      <w:rPr>
        <w:rFonts w:cs="Times New Roman" w:hint="default"/>
      </w:rPr>
    </w:lvl>
    <w:lvl w:ilvl="2">
      <w:start w:val="9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5" w15:restartNumberingAfterBreak="0">
    <w:nsid w:val="17403972"/>
    <w:multiLevelType w:val="multilevel"/>
    <w:tmpl w:val="F59C223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9494D1D"/>
    <w:multiLevelType w:val="hybridMultilevel"/>
    <w:tmpl w:val="D1343530"/>
    <w:lvl w:ilvl="0" w:tplc="04160017">
      <w:start w:val="5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1A514FB8"/>
    <w:multiLevelType w:val="multilevel"/>
    <w:tmpl w:val="3D926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95529"/>
    <w:multiLevelType w:val="hybridMultilevel"/>
    <w:tmpl w:val="8F9005B8"/>
    <w:lvl w:ilvl="0" w:tplc="04160017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  <w:rPr>
        <w:rFonts w:cs="Times New Roman"/>
      </w:rPr>
    </w:lvl>
  </w:abstractNum>
  <w:abstractNum w:abstractNumId="9" w15:restartNumberingAfterBreak="0">
    <w:nsid w:val="209660A2"/>
    <w:multiLevelType w:val="multilevel"/>
    <w:tmpl w:val="F75C4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A52F34"/>
    <w:multiLevelType w:val="multilevel"/>
    <w:tmpl w:val="3EA8347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1" w15:restartNumberingAfterBreak="0">
    <w:nsid w:val="31FC48B4"/>
    <w:multiLevelType w:val="hybridMultilevel"/>
    <w:tmpl w:val="EABCF4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248A4"/>
    <w:multiLevelType w:val="hybridMultilevel"/>
    <w:tmpl w:val="30F0D944"/>
    <w:lvl w:ilvl="0" w:tplc="8AAEDE2E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1" w:tplc="3DE29C56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2FE23C0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91B2DF04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187479F8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9412056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CA6ADFF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B22CF47C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D9FAC9B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3F1556A6"/>
    <w:multiLevelType w:val="multilevel"/>
    <w:tmpl w:val="67E42646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1">
      <w:start w:val="5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cs="Times New Roman" w:hint="default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4" w15:restartNumberingAfterBreak="0">
    <w:nsid w:val="428705FD"/>
    <w:multiLevelType w:val="multilevel"/>
    <w:tmpl w:val="F140CD1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38A5900"/>
    <w:multiLevelType w:val="hybridMultilevel"/>
    <w:tmpl w:val="2D28E60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465C7084"/>
    <w:multiLevelType w:val="hybridMultilevel"/>
    <w:tmpl w:val="6DC23768"/>
    <w:lvl w:ilvl="0" w:tplc="04160013">
      <w:start w:val="1"/>
      <w:numFmt w:val="upperRoman"/>
      <w:lvlText w:val="%1."/>
      <w:lvlJc w:val="right"/>
      <w:pPr>
        <w:ind w:left="1713" w:hanging="360"/>
      </w:pPr>
    </w:lvl>
    <w:lvl w:ilvl="1" w:tplc="04160019" w:tentative="1">
      <w:start w:val="1"/>
      <w:numFmt w:val="lowerLetter"/>
      <w:lvlText w:val="%2."/>
      <w:lvlJc w:val="left"/>
      <w:pPr>
        <w:ind w:left="2433" w:hanging="360"/>
      </w:pPr>
    </w:lvl>
    <w:lvl w:ilvl="2" w:tplc="0416001B" w:tentative="1">
      <w:start w:val="1"/>
      <w:numFmt w:val="lowerRoman"/>
      <w:lvlText w:val="%3."/>
      <w:lvlJc w:val="right"/>
      <w:pPr>
        <w:ind w:left="3153" w:hanging="180"/>
      </w:pPr>
    </w:lvl>
    <w:lvl w:ilvl="3" w:tplc="0416000F" w:tentative="1">
      <w:start w:val="1"/>
      <w:numFmt w:val="decimal"/>
      <w:lvlText w:val="%4."/>
      <w:lvlJc w:val="left"/>
      <w:pPr>
        <w:ind w:left="3873" w:hanging="360"/>
      </w:pPr>
    </w:lvl>
    <w:lvl w:ilvl="4" w:tplc="04160019" w:tentative="1">
      <w:start w:val="1"/>
      <w:numFmt w:val="lowerLetter"/>
      <w:lvlText w:val="%5."/>
      <w:lvlJc w:val="left"/>
      <w:pPr>
        <w:ind w:left="4593" w:hanging="360"/>
      </w:pPr>
    </w:lvl>
    <w:lvl w:ilvl="5" w:tplc="0416001B" w:tentative="1">
      <w:start w:val="1"/>
      <w:numFmt w:val="lowerRoman"/>
      <w:lvlText w:val="%6."/>
      <w:lvlJc w:val="right"/>
      <w:pPr>
        <w:ind w:left="5313" w:hanging="180"/>
      </w:pPr>
    </w:lvl>
    <w:lvl w:ilvl="6" w:tplc="0416000F" w:tentative="1">
      <w:start w:val="1"/>
      <w:numFmt w:val="decimal"/>
      <w:lvlText w:val="%7."/>
      <w:lvlJc w:val="left"/>
      <w:pPr>
        <w:ind w:left="6033" w:hanging="360"/>
      </w:pPr>
    </w:lvl>
    <w:lvl w:ilvl="7" w:tplc="04160019" w:tentative="1">
      <w:start w:val="1"/>
      <w:numFmt w:val="lowerLetter"/>
      <w:lvlText w:val="%8."/>
      <w:lvlJc w:val="left"/>
      <w:pPr>
        <w:ind w:left="6753" w:hanging="360"/>
      </w:pPr>
    </w:lvl>
    <w:lvl w:ilvl="8" w:tplc="0416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C4F2977"/>
    <w:multiLevelType w:val="multilevel"/>
    <w:tmpl w:val="CD5E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4E7B10F3"/>
    <w:multiLevelType w:val="hybridMultilevel"/>
    <w:tmpl w:val="FA24E7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CB6830"/>
    <w:multiLevelType w:val="hybridMultilevel"/>
    <w:tmpl w:val="21B6A27E"/>
    <w:lvl w:ilvl="0" w:tplc="25CEB138">
      <w:start w:val="1"/>
      <w:numFmt w:val="lowerLetter"/>
      <w:lvlText w:val="%1)"/>
      <w:lvlJc w:val="left"/>
      <w:pPr>
        <w:ind w:left="121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930" w:hanging="360"/>
      </w:pPr>
    </w:lvl>
    <w:lvl w:ilvl="2" w:tplc="0416001B" w:tentative="1">
      <w:start w:val="1"/>
      <w:numFmt w:val="lowerRoman"/>
      <w:lvlText w:val="%3."/>
      <w:lvlJc w:val="right"/>
      <w:pPr>
        <w:ind w:left="2650" w:hanging="180"/>
      </w:pPr>
    </w:lvl>
    <w:lvl w:ilvl="3" w:tplc="0416000F" w:tentative="1">
      <w:start w:val="1"/>
      <w:numFmt w:val="decimal"/>
      <w:lvlText w:val="%4."/>
      <w:lvlJc w:val="left"/>
      <w:pPr>
        <w:ind w:left="3370" w:hanging="360"/>
      </w:pPr>
    </w:lvl>
    <w:lvl w:ilvl="4" w:tplc="04160019" w:tentative="1">
      <w:start w:val="1"/>
      <w:numFmt w:val="lowerLetter"/>
      <w:lvlText w:val="%5."/>
      <w:lvlJc w:val="left"/>
      <w:pPr>
        <w:ind w:left="4090" w:hanging="360"/>
      </w:pPr>
    </w:lvl>
    <w:lvl w:ilvl="5" w:tplc="0416001B" w:tentative="1">
      <w:start w:val="1"/>
      <w:numFmt w:val="lowerRoman"/>
      <w:lvlText w:val="%6."/>
      <w:lvlJc w:val="right"/>
      <w:pPr>
        <w:ind w:left="4810" w:hanging="180"/>
      </w:pPr>
    </w:lvl>
    <w:lvl w:ilvl="6" w:tplc="0416000F" w:tentative="1">
      <w:start w:val="1"/>
      <w:numFmt w:val="decimal"/>
      <w:lvlText w:val="%7."/>
      <w:lvlJc w:val="left"/>
      <w:pPr>
        <w:ind w:left="5530" w:hanging="360"/>
      </w:pPr>
    </w:lvl>
    <w:lvl w:ilvl="7" w:tplc="04160019" w:tentative="1">
      <w:start w:val="1"/>
      <w:numFmt w:val="lowerLetter"/>
      <w:lvlText w:val="%8."/>
      <w:lvlJc w:val="left"/>
      <w:pPr>
        <w:ind w:left="6250" w:hanging="360"/>
      </w:pPr>
    </w:lvl>
    <w:lvl w:ilvl="8" w:tplc="0416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20" w15:restartNumberingAfterBreak="0">
    <w:nsid w:val="64B11CF9"/>
    <w:multiLevelType w:val="hybridMultilevel"/>
    <w:tmpl w:val="A4224D26"/>
    <w:lvl w:ilvl="0" w:tplc="0D48DDFC">
      <w:start w:val="4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240772"/>
    <w:multiLevelType w:val="hybridMultilevel"/>
    <w:tmpl w:val="10A848FE"/>
    <w:lvl w:ilvl="0" w:tplc="75D00E90">
      <w:start w:val="1"/>
      <w:numFmt w:val="lowerLetter"/>
      <w:lvlText w:val="%1."/>
      <w:lvlJc w:val="left"/>
      <w:pPr>
        <w:tabs>
          <w:tab w:val="num" w:pos="927"/>
        </w:tabs>
        <w:ind w:left="927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cs="Times New Roman"/>
      </w:rPr>
    </w:lvl>
  </w:abstractNum>
  <w:abstractNum w:abstractNumId="22" w15:restartNumberingAfterBreak="0">
    <w:nsid w:val="6FDF0FAB"/>
    <w:multiLevelType w:val="singleLevel"/>
    <w:tmpl w:val="AA748D72"/>
    <w:lvl w:ilvl="0">
      <w:start w:val="1"/>
      <w:numFmt w:val="lowerLetter"/>
      <w:lvlText w:val="%1)"/>
      <w:lvlJc w:val="left"/>
      <w:pPr>
        <w:tabs>
          <w:tab w:val="num" w:pos="360"/>
        </w:tabs>
        <w:ind w:left="340" w:hanging="340"/>
      </w:pPr>
      <w:rPr>
        <w:rFonts w:cs="Times New Roman"/>
      </w:rPr>
    </w:lvl>
  </w:abstractNum>
  <w:abstractNum w:abstractNumId="23" w15:restartNumberingAfterBreak="0">
    <w:nsid w:val="7303062D"/>
    <w:multiLevelType w:val="multilevel"/>
    <w:tmpl w:val="A012850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3A71690"/>
    <w:multiLevelType w:val="hybridMultilevel"/>
    <w:tmpl w:val="DC541D86"/>
    <w:lvl w:ilvl="0" w:tplc="0B1A43DA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6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6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6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6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6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6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75D00353"/>
    <w:multiLevelType w:val="hybridMultilevel"/>
    <w:tmpl w:val="8D2C7D0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341ADA"/>
    <w:multiLevelType w:val="hybridMultilevel"/>
    <w:tmpl w:val="58D20A66"/>
    <w:lvl w:ilvl="0" w:tplc="41526D4E">
      <w:start w:val="1"/>
      <w:numFmt w:val="decimal"/>
      <w:lvlText w:val="%1."/>
      <w:lvlJc w:val="left"/>
      <w:pPr>
        <w:ind w:left="3338" w:hanging="360"/>
      </w:pPr>
      <w:rPr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7"/>
  </w:num>
  <w:num w:numId="3">
    <w:abstractNumId w:val="1"/>
  </w:num>
  <w:num w:numId="4">
    <w:abstractNumId w:val="2"/>
  </w:num>
  <w:num w:numId="5">
    <w:abstractNumId w:val="15"/>
  </w:num>
  <w:num w:numId="6">
    <w:abstractNumId w:val="24"/>
  </w:num>
  <w:num w:numId="7">
    <w:abstractNumId w:val="22"/>
  </w:num>
  <w:num w:numId="8">
    <w:abstractNumId w:val="6"/>
  </w:num>
  <w:num w:numId="9">
    <w:abstractNumId w:val="10"/>
  </w:num>
  <w:num w:numId="10">
    <w:abstractNumId w:val="8"/>
  </w:num>
  <w:num w:numId="11">
    <w:abstractNumId w:val="2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5"/>
  </w:num>
  <w:num w:numId="17">
    <w:abstractNumId w:val="18"/>
  </w:num>
  <w:num w:numId="18">
    <w:abstractNumId w:val="19"/>
  </w:num>
  <w:num w:numId="19">
    <w:abstractNumId w:val="23"/>
  </w:num>
  <w:num w:numId="20">
    <w:abstractNumId w:val="11"/>
  </w:num>
  <w:num w:numId="21">
    <w:abstractNumId w:val="26"/>
  </w:num>
  <w:num w:numId="22">
    <w:abstractNumId w:val="0"/>
  </w:num>
  <w:num w:numId="23">
    <w:abstractNumId w:val="16"/>
  </w:num>
  <w:num w:numId="24">
    <w:abstractNumId w:val="25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bEwMQfShgaGpko6SsGpxcWZ+XkgBaa1APS1zUQsAAAA"/>
  </w:docVars>
  <w:rsids>
    <w:rsidRoot w:val="006E6885"/>
    <w:rsid w:val="00001D2E"/>
    <w:rsid w:val="00005039"/>
    <w:rsid w:val="0000568C"/>
    <w:rsid w:val="000058B9"/>
    <w:rsid w:val="00012A69"/>
    <w:rsid w:val="000130B3"/>
    <w:rsid w:val="0001683A"/>
    <w:rsid w:val="00017F6E"/>
    <w:rsid w:val="00017F77"/>
    <w:rsid w:val="00021301"/>
    <w:rsid w:val="000216AB"/>
    <w:rsid w:val="00021742"/>
    <w:rsid w:val="00021FC6"/>
    <w:rsid w:val="00024947"/>
    <w:rsid w:val="0002720D"/>
    <w:rsid w:val="0002740F"/>
    <w:rsid w:val="00027C79"/>
    <w:rsid w:val="00033D28"/>
    <w:rsid w:val="000342D3"/>
    <w:rsid w:val="0004028F"/>
    <w:rsid w:val="0004178F"/>
    <w:rsid w:val="00042F08"/>
    <w:rsid w:val="00043E21"/>
    <w:rsid w:val="000506F4"/>
    <w:rsid w:val="00054291"/>
    <w:rsid w:val="00054D2E"/>
    <w:rsid w:val="000566EC"/>
    <w:rsid w:val="00056FDC"/>
    <w:rsid w:val="000575D8"/>
    <w:rsid w:val="000605D8"/>
    <w:rsid w:val="00063CF6"/>
    <w:rsid w:val="00065D63"/>
    <w:rsid w:val="0006727E"/>
    <w:rsid w:val="000674D9"/>
    <w:rsid w:val="000704E9"/>
    <w:rsid w:val="0007338E"/>
    <w:rsid w:val="000800EC"/>
    <w:rsid w:val="00086465"/>
    <w:rsid w:val="00091B52"/>
    <w:rsid w:val="000A255B"/>
    <w:rsid w:val="000A2B24"/>
    <w:rsid w:val="000A2FAE"/>
    <w:rsid w:val="000A6E74"/>
    <w:rsid w:val="000B028D"/>
    <w:rsid w:val="000B0EC9"/>
    <w:rsid w:val="000B0F85"/>
    <w:rsid w:val="000B1957"/>
    <w:rsid w:val="000B2D04"/>
    <w:rsid w:val="000C05A6"/>
    <w:rsid w:val="000C0B09"/>
    <w:rsid w:val="000C15AB"/>
    <w:rsid w:val="000C573A"/>
    <w:rsid w:val="000C7398"/>
    <w:rsid w:val="000D0990"/>
    <w:rsid w:val="000D18E1"/>
    <w:rsid w:val="000D32E2"/>
    <w:rsid w:val="000D3B96"/>
    <w:rsid w:val="000D4D22"/>
    <w:rsid w:val="000D61AB"/>
    <w:rsid w:val="000D76AE"/>
    <w:rsid w:val="000E039C"/>
    <w:rsid w:val="000E2BAC"/>
    <w:rsid w:val="000E670E"/>
    <w:rsid w:val="000F4363"/>
    <w:rsid w:val="000F44B9"/>
    <w:rsid w:val="000F51B7"/>
    <w:rsid w:val="000F6F83"/>
    <w:rsid w:val="00101135"/>
    <w:rsid w:val="00104D18"/>
    <w:rsid w:val="00106AF1"/>
    <w:rsid w:val="00107937"/>
    <w:rsid w:val="00110A8E"/>
    <w:rsid w:val="00111DE2"/>
    <w:rsid w:val="001124D6"/>
    <w:rsid w:val="0011291E"/>
    <w:rsid w:val="00120EA0"/>
    <w:rsid w:val="00122689"/>
    <w:rsid w:val="00122B0D"/>
    <w:rsid w:val="001257D8"/>
    <w:rsid w:val="00134C95"/>
    <w:rsid w:val="00140AD0"/>
    <w:rsid w:val="00141DDF"/>
    <w:rsid w:val="0014461F"/>
    <w:rsid w:val="00144A80"/>
    <w:rsid w:val="00146110"/>
    <w:rsid w:val="001523C0"/>
    <w:rsid w:val="001531BC"/>
    <w:rsid w:val="00153C4E"/>
    <w:rsid w:val="00157A8C"/>
    <w:rsid w:val="00157E4B"/>
    <w:rsid w:val="00161999"/>
    <w:rsid w:val="001624B3"/>
    <w:rsid w:val="00163086"/>
    <w:rsid w:val="00163B7A"/>
    <w:rsid w:val="00164570"/>
    <w:rsid w:val="00165C98"/>
    <w:rsid w:val="00166108"/>
    <w:rsid w:val="0017033C"/>
    <w:rsid w:val="00170B25"/>
    <w:rsid w:val="00174B07"/>
    <w:rsid w:val="00175D03"/>
    <w:rsid w:val="00175FDF"/>
    <w:rsid w:val="00176A61"/>
    <w:rsid w:val="001770DC"/>
    <w:rsid w:val="00180BEE"/>
    <w:rsid w:val="00182443"/>
    <w:rsid w:val="00183252"/>
    <w:rsid w:val="001832F3"/>
    <w:rsid w:val="00187AAD"/>
    <w:rsid w:val="0019043E"/>
    <w:rsid w:val="00190E17"/>
    <w:rsid w:val="0019351D"/>
    <w:rsid w:val="00195199"/>
    <w:rsid w:val="001A5F83"/>
    <w:rsid w:val="001B0196"/>
    <w:rsid w:val="001B0E76"/>
    <w:rsid w:val="001B165D"/>
    <w:rsid w:val="001B5494"/>
    <w:rsid w:val="001B5FD9"/>
    <w:rsid w:val="001B6387"/>
    <w:rsid w:val="001B6F48"/>
    <w:rsid w:val="001C072D"/>
    <w:rsid w:val="001C0781"/>
    <w:rsid w:val="001C1827"/>
    <w:rsid w:val="001D3F50"/>
    <w:rsid w:val="001D7350"/>
    <w:rsid w:val="001D7959"/>
    <w:rsid w:val="001E384E"/>
    <w:rsid w:val="001E4434"/>
    <w:rsid w:val="001E5E88"/>
    <w:rsid w:val="001E6210"/>
    <w:rsid w:val="001E7522"/>
    <w:rsid w:val="001F03B9"/>
    <w:rsid w:val="001F0C71"/>
    <w:rsid w:val="001F1F4C"/>
    <w:rsid w:val="001F225A"/>
    <w:rsid w:val="001F5E7B"/>
    <w:rsid w:val="00200BC6"/>
    <w:rsid w:val="002014F5"/>
    <w:rsid w:val="00202837"/>
    <w:rsid w:val="00204CA3"/>
    <w:rsid w:val="002057BB"/>
    <w:rsid w:val="00210644"/>
    <w:rsid w:val="00212894"/>
    <w:rsid w:val="002156BB"/>
    <w:rsid w:val="0021572D"/>
    <w:rsid w:val="0021757E"/>
    <w:rsid w:val="002206E5"/>
    <w:rsid w:val="00221F98"/>
    <w:rsid w:val="00231EAB"/>
    <w:rsid w:val="002339D2"/>
    <w:rsid w:val="002400E9"/>
    <w:rsid w:val="00240F97"/>
    <w:rsid w:val="00243FA4"/>
    <w:rsid w:val="00245552"/>
    <w:rsid w:val="00245F2C"/>
    <w:rsid w:val="0025073B"/>
    <w:rsid w:val="00251BD5"/>
    <w:rsid w:val="00252952"/>
    <w:rsid w:val="00252A56"/>
    <w:rsid w:val="002579D0"/>
    <w:rsid w:val="00262797"/>
    <w:rsid w:val="00262FA9"/>
    <w:rsid w:val="002632A6"/>
    <w:rsid w:val="00263EDC"/>
    <w:rsid w:val="002646CF"/>
    <w:rsid w:val="00264AB9"/>
    <w:rsid w:val="00266505"/>
    <w:rsid w:val="00267EC9"/>
    <w:rsid w:val="0027194A"/>
    <w:rsid w:val="00277ABE"/>
    <w:rsid w:val="00277C3E"/>
    <w:rsid w:val="00281DB8"/>
    <w:rsid w:val="00281E93"/>
    <w:rsid w:val="00282F0B"/>
    <w:rsid w:val="00282F81"/>
    <w:rsid w:val="002831D8"/>
    <w:rsid w:val="00285689"/>
    <w:rsid w:val="0029318F"/>
    <w:rsid w:val="00295721"/>
    <w:rsid w:val="002A054D"/>
    <w:rsid w:val="002A17A6"/>
    <w:rsid w:val="002A27B2"/>
    <w:rsid w:val="002A5989"/>
    <w:rsid w:val="002A5E10"/>
    <w:rsid w:val="002A68C1"/>
    <w:rsid w:val="002B017D"/>
    <w:rsid w:val="002B07AA"/>
    <w:rsid w:val="002B0EEC"/>
    <w:rsid w:val="002B56FF"/>
    <w:rsid w:val="002B6357"/>
    <w:rsid w:val="002C065B"/>
    <w:rsid w:val="002C07BE"/>
    <w:rsid w:val="002C4F2B"/>
    <w:rsid w:val="002C5761"/>
    <w:rsid w:val="002D2016"/>
    <w:rsid w:val="002D2473"/>
    <w:rsid w:val="002E043B"/>
    <w:rsid w:val="002E4292"/>
    <w:rsid w:val="002E5F0E"/>
    <w:rsid w:val="002F4C03"/>
    <w:rsid w:val="002F65AE"/>
    <w:rsid w:val="00305AA1"/>
    <w:rsid w:val="00306CFD"/>
    <w:rsid w:val="003074F3"/>
    <w:rsid w:val="00307F23"/>
    <w:rsid w:val="0031005F"/>
    <w:rsid w:val="00311C9A"/>
    <w:rsid w:val="00320E94"/>
    <w:rsid w:val="00321F54"/>
    <w:rsid w:val="00323822"/>
    <w:rsid w:val="00327589"/>
    <w:rsid w:val="00330DE4"/>
    <w:rsid w:val="00336E2A"/>
    <w:rsid w:val="00340328"/>
    <w:rsid w:val="00341DDF"/>
    <w:rsid w:val="003420B2"/>
    <w:rsid w:val="003429DE"/>
    <w:rsid w:val="003520BC"/>
    <w:rsid w:val="003616FC"/>
    <w:rsid w:val="003625E6"/>
    <w:rsid w:val="00363199"/>
    <w:rsid w:val="00363907"/>
    <w:rsid w:val="00365D86"/>
    <w:rsid w:val="00371006"/>
    <w:rsid w:val="00373232"/>
    <w:rsid w:val="003738F7"/>
    <w:rsid w:val="00374010"/>
    <w:rsid w:val="00380E0C"/>
    <w:rsid w:val="0038158E"/>
    <w:rsid w:val="0038324B"/>
    <w:rsid w:val="00383C36"/>
    <w:rsid w:val="00385F00"/>
    <w:rsid w:val="00386479"/>
    <w:rsid w:val="00390334"/>
    <w:rsid w:val="003904FC"/>
    <w:rsid w:val="00391337"/>
    <w:rsid w:val="003926B4"/>
    <w:rsid w:val="00392E6B"/>
    <w:rsid w:val="00394226"/>
    <w:rsid w:val="00394E46"/>
    <w:rsid w:val="00396BF8"/>
    <w:rsid w:val="0039733C"/>
    <w:rsid w:val="003A1430"/>
    <w:rsid w:val="003A55E3"/>
    <w:rsid w:val="003A5C1C"/>
    <w:rsid w:val="003B0071"/>
    <w:rsid w:val="003B0161"/>
    <w:rsid w:val="003B2657"/>
    <w:rsid w:val="003B428C"/>
    <w:rsid w:val="003B4436"/>
    <w:rsid w:val="003B7578"/>
    <w:rsid w:val="003C041E"/>
    <w:rsid w:val="003C0A07"/>
    <w:rsid w:val="003C157F"/>
    <w:rsid w:val="003C17CD"/>
    <w:rsid w:val="003C3384"/>
    <w:rsid w:val="003C7EC5"/>
    <w:rsid w:val="003D10AE"/>
    <w:rsid w:val="003D501C"/>
    <w:rsid w:val="003D534A"/>
    <w:rsid w:val="003D7A9F"/>
    <w:rsid w:val="003E0C39"/>
    <w:rsid w:val="003E42C6"/>
    <w:rsid w:val="003E7CAE"/>
    <w:rsid w:val="003E7F78"/>
    <w:rsid w:val="003F027F"/>
    <w:rsid w:val="003F0C98"/>
    <w:rsid w:val="003F4C72"/>
    <w:rsid w:val="003F5651"/>
    <w:rsid w:val="003F60B3"/>
    <w:rsid w:val="003F6DD8"/>
    <w:rsid w:val="003F73F8"/>
    <w:rsid w:val="004005D4"/>
    <w:rsid w:val="00400844"/>
    <w:rsid w:val="00402273"/>
    <w:rsid w:val="00402BC9"/>
    <w:rsid w:val="0041149D"/>
    <w:rsid w:val="00420117"/>
    <w:rsid w:val="00421B48"/>
    <w:rsid w:val="004304BD"/>
    <w:rsid w:val="00430C38"/>
    <w:rsid w:val="00431D73"/>
    <w:rsid w:val="00441E36"/>
    <w:rsid w:val="0044260B"/>
    <w:rsid w:val="004438CE"/>
    <w:rsid w:val="00446165"/>
    <w:rsid w:val="0044650D"/>
    <w:rsid w:val="004475E2"/>
    <w:rsid w:val="00450BA8"/>
    <w:rsid w:val="004515E1"/>
    <w:rsid w:val="00452DDF"/>
    <w:rsid w:val="00453855"/>
    <w:rsid w:val="00454D3B"/>
    <w:rsid w:val="0045776C"/>
    <w:rsid w:val="00461CF3"/>
    <w:rsid w:val="0046212F"/>
    <w:rsid w:val="00462989"/>
    <w:rsid w:val="00463170"/>
    <w:rsid w:val="004644B1"/>
    <w:rsid w:val="00464A4C"/>
    <w:rsid w:val="0046751D"/>
    <w:rsid w:val="00471427"/>
    <w:rsid w:val="004726B9"/>
    <w:rsid w:val="0047314D"/>
    <w:rsid w:val="00473FF6"/>
    <w:rsid w:val="004813B8"/>
    <w:rsid w:val="0048484C"/>
    <w:rsid w:val="00490F0C"/>
    <w:rsid w:val="004928FD"/>
    <w:rsid w:val="004A0B3A"/>
    <w:rsid w:val="004A3771"/>
    <w:rsid w:val="004B1946"/>
    <w:rsid w:val="004B45E8"/>
    <w:rsid w:val="004B6440"/>
    <w:rsid w:val="004B77A3"/>
    <w:rsid w:val="004C0E59"/>
    <w:rsid w:val="004C42BF"/>
    <w:rsid w:val="004D0A5E"/>
    <w:rsid w:val="004D6DF5"/>
    <w:rsid w:val="004E0392"/>
    <w:rsid w:val="004E3F40"/>
    <w:rsid w:val="004F0282"/>
    <w:rsid w:val="004F1AD2"/>
    <w:rsid w:val="004F28B3"/>
    <w:rsid w:val="004F6718"/>
    <w:rsid w:val="004F684E"/>
    <w:rsid w:val="004F69CB"/>
    <w:rsid w:val="004F7273"/>
    <w:rsid w:val="004F732A"/>
    <w:rsid w:val="005036B0"/>
    <w:rsid w:val="00503952"/>
    <w:rsid w:val="00505E87"/>
    <w:rsid w:val="00506482"/>
    <w:rsid w:val="00506D32"/>
    <w:rsid w:val="00507622"/>
    <w:rsid w:val="0051402C"/>
    <w:rsid w:val="005140C1"/>
    <w:rsid w:val="00522449"/>
    <w:rsid w:val="0052246F"/>
    <w:rsid w:val="00523CE3"/>
    <w:rsid w:val="00525468"/>
    <w:rsid w:val="00527D77"/>
    <w:rsid w:val="00532D3D"/>
    <w:rsid w:val="0053568A"/>
    <w:rsid w:val="00540D87"/>
    <w:rsid w:val="00544444"/>
    <w:rsid w:val="005444F4"/>
    <w:rsid w:val="0054624F"/>
    <w:rsid w:val="00552230"/>
    <w:rsid w:val="00554BF6"/>
    <w:rsid w:val="00555213"/>
    <w:rsid w:val="00562434"/>
    <w:rsid w:val="005642FC"/>
    <w:rsid w:val="005731D1"/>
    <w:rsid w:val="00574BD2"/>
    <w:rsid w:val="0057560C"/>
    <w:rsid w:val="005757D3"/>
    <w:rsid w:val="00575B3D"/>
    <w:rsid w:val="005760C7"/>
    <w:rsid w:val="00577227"/>
    <w:rsid w:val="00582DE3"/>
    <w:rsid w:val="005832D3"/>
    <w:rsid w:val="00585397"/>
    <w:rsid w:val="00587F78"/>
    <w:rsid w:val="00591764"/>
    <w:rsid w:val="00595DEF"/>
    <w:rsid w:val="00595E82"/>
    <w:rsid w:val="0059712F"/>
    <w:rsid w:val="005A154E"/>
    <w:rsid w:val="005A7D4F"/>
    <w:rsid w:val="005B0952"/>
    <w:rsid w:val="005B117C"/>
    <w:rsid w:val="005B13BD"/>
    <w:rsid w:val="005B2EB6"/>
    <w:rsid w:val="005B336D"/>
    <w:rsid w:val="005B487E"/>
    <w:rsid w:val="005B5774"/>
    <w:rsid w:val="005B6565"/>
    <w:rsid w:val="005C5052"/>
    <w:rsid w:val="005D012B"/>
    <w:rsid w:val="005D60BE"/>
    <w:rsid w:val="005D6896"/>
    <w:rsid w:val="005D6CFC"/>
    <w:rsid w:val="005E4930"/>
    <w:rsid w:val="005E5F09"/>
    <w:rsid w:val="005F17D0"/>
    <w:rsid w:val="005F3C01"/>
    <w:rsid w:val="0060343D"/>
    <w:rsid w:val="00606485"/>
    <w:rsid w:val="006114C4"/>
    <w:rsid w:val="006169B5"/>
    <w:rsid w:val="0062217E"/>
    <w:rsid w:val="00632122"/>
    <w:rsid w:val="00632439"/>
    <w:rsid w:val="0064451C"/>
    <w:rsid w:val="006466E5"/>
    <w:rsid w:val="00650267"/>
    <w:rsid w:val="006508DE"/>
    <w:rsid w:val="00650E63"/>
    <w:rsid w:val="006527C7"/>
    <w:rsid w:val="00653B3D"/>
    <w:rsid w:val="00654957"/>
    <w:rsid w:val="00657256"/>
    <w:rsid w:val="006630EB"/>
    <w:rsid w:val="00663E9A"/>
    <w:rsid w:val="006659ED"/>
    <w:rsid w:val="0067293E"/>
    <w:rsid w:val="00673D6C"/>
    <w:rsid w:val="0067409F"/>
    <w:rsid w:val="0067453B"/>
    <w:rsid w:val="00676053"/>
    <w:rsid w:val="00676B2B"/>
    <w:rsid w:val="00681D6B"/>
    <w:rsid w:val="00683205"/>
    <w:rsid w:val="00686838"/>
    <w:rsid w:val="0069667E"/>
    <w:rsid w:val="006A0AAF"/>
    <w:rsid w:val="006A1C8D"/>
    <w:rsid w:val="006A44C0"/>
    <w:rsid w:val="006A4F3B"/>
    <w:rsid w:val="006B00AE"/>
    <w:rsid w:val="006B0BE0"/>
    <w:rsid w:val="006B3FA3"/>
    <w:rsid w:val="006B4455"/>
    <w:rsid w:val="006B548D"/>
    <w:rsid w:val="006B5603"/>
    <w:rsid w:val="006B60A8"/>
    <w:rsid w:val="006B77CD"/>
    <w:rsid w:val="006B7A2A"/>
    <w:rsid w:val="006C170C"/>
    <w:rsid w:val="006C1E70"/>
    <w:rsid w:val="006C3155"/>
    <w:rsid w:val="006C3958"/>
    <w:rsid w:val="006C69C0"/>
    <w:rsid w:val="006C7449"/>
    <w:rsid w:val="006D0045"/>
    <w:rsid w:val="006D2A62"/>
    <w:rsid w:val="006D5E47"/>
    <w:rsid w:val="006E249D"/>
    <w:rsid w:val="006E35D7"/>
    <w:rsid w:val="006E63D0"/>
    <w:rsid w:val="006E6885"/>
    <w:rsid w:val="006F28EE"/>
    <w:rsid w:val="006F5966"/>
    <w:rsid w:val="007030B6"/>
    <w:rsid w:val="007036CE"/>
    <w:rsid w:val="0071160F"/>
    <w:rsid w:val="007121AE"/>
    <w:rsid w:val="00713918"/>
    <w:rsid w:val="00715661"/>
    <w:rsid w:val="007163EC"/>
    <w:rsid w:val="007164F1"/>
    <w:rsid w:val="00717337"/>
    <w:rsid w:val="0072163C"/>
    <w:rsid w:val="00721835"/>
    <w:rsid w:val="00724452"/>
    <w:rsid w:val="00725ACF"/>
    <w:rsid w:val="007271AE"/>
    <w:rsid w:val="00727A2E"/>
    <w:rsid w:val="00732A77"/>
    <w:rsid w:val="00735504"/>
    <w:rsid w:val="00735C42"/>
    <w:rsid w:val="00735EDA"/>
    <w:rsid w:val="0073654F"/>
    <w:rsid w:val="00737D25"/>
    <w:rsid w:val="007404F6"/>
    <w:rsid w:val="00744268"/>
    <w:rsid w:val="00745588"/>
    <w:rsid w:val="007470B4"/>
    <w:rsid w:val="007475D7"/>
    <w:rsid w:val="00753466"/>
    <w:rsid w:val="00754588"/>
    <w:rsid w:val="00755155"/>
    <w:rsid w:val="007551C5"/>
    <w:rsid w:val="00764A4C"/>
    <w:rsid w:val="007658CA"/>
    <w:rsid w:val="00766571"/>
    <w:rsid w:val="0076736F"/>
    <w:rsid w:val="00776061"/>
    <w:rsid w:val="0077691C"/>
    <w:rsid w:val="0078406E"/>
    <w:rsid w:val="00784235"/>
    <w:rsid w:val="00784FAB"/>
    <w:rsid w:val="00786804"/>
    <w:rsid w:val="00787F54"/>
    <w:rsid w:val="00791F7E"/>
    <w:rsid w:val="00792DB9"/>
    <w:rsid w:val="00796EE0"/>
    <w:rsid w:val="007A0A97"/>
    <w:rsid w:val="007A190B"/>
    <w:rsid w:val="007A5FC2"/>
    <w:rsid w:val="007A7154"/>
    <w:rsid w:val="007A7F7F"/>
    <w:rsid w:val="007B17AE"/>
    <w:rsid w:val="007B2693"/>
    <w:rsid w:val="007B3EBD"/>
    <w:rsid w:val="007B48DB"/>
    <w:rsid w:val="007B53D4"/>
    <w:rsid w:val="007C3DB0"/>
    <w:rsid w:val="007C4C95"/>
    <w:rsid w:val="007C76BD"/>
    <w:rsid w:val="007C7E52"/>
    <w:rsid w:val="007D245F"/>
    <w:rsid w:val="007D2E2B"/>
    <w:rsid w:val="007D36A8"/>
    <w:rsid w:val="007D3E1C"/>
    <w:rsid w:val="007D53D3"/>
    <w:rsid w:val="007D58ED"/>
    <w:rsid w:val="007E03DD"/>
    <w:rsid w:val="007E4F40"/>
    <w:rsid w:val="007F242B"/>
    <w:rsid w:val="007F2472"/>
    <w:rsid w:val="007F403C"/>
    <w:rsid w:val="007F4191"/>
    <w:rsid w:val="007F4C07"/>
    <w:rsid w:val="007F4EDA"/>
    <w:rsid w:val="007F61BD"/>
    <w:rsid w:val="007F683F"/>
    <w:rsid w:val="008012D7"/>
    <w:rsid w:val="008038E6"/>
    <w:rsid w:val="00806F5C"/>
    <w:rsid w:val="00810457"/>
    <w:rsid w:val="0081087D"/>
    <w:rsid w:val="00810D06"/>
    <w:rsid w:val="00811312"/>
    <w:rsid w:val="008126A3"/>
    <w:rsid w:val="00814D0D"/>
    <w:rsid w:val="00817720"/>
    <w:rsid w:val="00824791"/>
    <w:rsid w:val="0082775F"/>
    <w:rsid w:val="0083030B"/>
    <w:rsid w:val="008311E5"/>
    <w:rsid w:val="00835695"/>
    <w:rsid w:val="008403EC"/>
    <w:rsid w:val="00850C3E"/>
    <w:rsid w:val="008532CF"/>
    <w:rsid w:val="00854C03"/>
    <w:rsid w:val="008576F6"/>
    <w:rsid w:val="00860538"/>
    <w:rsid w:val="00861A30"/>
    <w:rsid w:val="008629E4"/>
    <w:rsid w:val="00870A12"/>
    <w:rsid w:val="00875C8C"/>
    <w:rsid w:val="008817E1"/>
    <w:rsid w:val="0088233D"/>
    <w:rsid w:val="008824B6"/>
    <w:rsid w:val="00884EF3"/>
    <w:rsid w:val="00886FBC"/>
    <w:rsid w:val="00890C52"/>
    <w:rsid w:val="00896BED"/>
    <w:rsid w:val="008A072A"/>
    <w:rsid w:val="008A7772"/>
    <w:rsid w:val="008B16FE"/>
    <w:rsid w:val="008B591C"/>
    <w:rsid w:val="008B63FA"/>
    <w:rsid w:val="008C06CF"/>
    <w:rsid w:val="008C1213"/>
    <w:rsid w:val="008C1648"/>
    <w:rsid w:val="008C3FED"/>
    <w:rsid w:val="008D551F"/>
    <w:rsid w:val="008D598D"/>
    <w:rsid w:val="008E17AF"/>
    <w:rsid w:val="008E1D06"/>
    <w:rsid w:val="008E3CFC"/>
    <w:rsid w:val="008E40E7"/>
    <w:rsid w:val="008F3347"/>
    <w:rsid w:val="008F5045"/>
    <w:rsid w:val="008F6128"/>
    <w:rsid w:val="008F7CF8"/>
    <w:rsid w:val="00904BFD"/>
    <w:rsid w:val="00905A46"/>
    <w:rsid w:val="00911665"/>
    <w:rsid w:val="00914929"/>
    <w:rsid w:val="00914A52"/>
    <w:rsid w:val="00915B01"/>
    <w:rsid w:val="00917668"/>
    <w:rsid w:val="00921B1D"/>
    <w:rsid w:val="00922A1F"/>
    <w:rsid w:val="0093191B"/>
    <w:rsid w:val="00935EBA"/>
    <w:rsid w:val="00937FA0"/>
    <w:rsid w:val="00943562"/>
    <w:rsid w:val="00952353"/>
    <w:rsid w:val="00953669"/>
    <w:rsid w:val="00956A7A"/>
    <w:rsid w:val="00956D14"/>
    <w:rsid w:val="00957F19"/>
    <w:rsid w:val="00961E7E"/>
    <w:rsid w:val="00964C53"/>
    <w:rsid w:val="00966BCD"/>
    <w:rsid w:val="00966DCC"/>
    <w:rsid w:val="00972D37"/>
    <w:rsid w:val="00973745"/>
    <w:rsid w:val="0097427A"/>
    <w:rsid w:val="0097497B"/>
    <w:rsid w:val="009754DF"/>
    <w:rsid w:val="00976576"/>
    <w:rsid w:val="009771D7"/>
    <w:rsid w:val="0098351A"/>
    <w:rsid w:val="00984812"/>
    <w:rsid w:val="00984B7F"/>
    <w:rsid w:val="009902B6"/>
    <w:rsid w:val="00991D57"/>
    <w:rsid w:val="00993B06"/>
    <w:rsid w:val="00996C78"/>
    <w:rsid w:val="009A01CB"/>
    <w:rsid w:val="009A18DA"/>
    <w:rsid w:val="009A66D4"/>
    <w:rsid w:val="009A6D8C"/>
    <w:rsid w:val="009B2E85"/>
    <w:rsid w:val="009B7C08"/>
    <w:rsid w:val="009D160E"/>
    <w:rsid w:val="009D6B23"/>
    <w:rsid w:val="009E06B2"/>
    <w:rsid w:val="009E276F"/>
    <w:rsid w:val="009E46B9"/>
    <w:rsid w:val="009E4C9C"/>
    <w:rsid w:val="009E60BE"/>
    <w:rsid w:val="009F0859"/>
    <w:rsid w:val="009F5968"/>
    <w:rsid w:val="00A00554"/>
    <w:rsid w:val="00A017A9"/>
    <w:rsid w:val="00A01E69"/>
    <w:rsid w:val="00A05EBC"/>
    <w:rsid w:val="00A13C1D"/>
    <w:rsid w:val="00A1779A"/>
    <w:rsid w:val="00A21272"/>
    <w:rsid w:val="00A22EBD"/>
    <w:rsid w:val="00A24373"/>
    <w:rsid w:val="00A24917"/>
    <w:rsid w:val="00A27433"/>
    <w:rsid w:val="00A314A8"/>
    <w:rsid w:val="00A33D2C"/>
    <w:rsid w:val="00A34563"/>
    <w:rsid w:val="00A4033B"/>
    <w:rsid w:val="00A410DD"/>
    <w:rsid w:val="00A43680"/>
    <w:rsid w:val="00A47519"/>
    <w:rsid w:val="00A520E9"/>
    <w:rsid w:val="00A55C21"/>
    <w:rsid w:val="00A615E3"/>
    <w:rsid w:val="00A62E14"/>
    <w:rsid w:val="00A6473C"/>
    <w:rsid w:val="00A740E7"/>
    <w:rsid w:val="00A777AE"/>
    <w:rsid w:val="00A82D62"/>
    <w:rsid w:val="00A85A9A"/>
    <w:rsid w:val="00A85FE5"/>
    <w:rsid w:val="00A860E6"/>
    <w:rsid w:val="00A87310"/>
    <w:rsid w:val="00A9404A"/>
    <w:rsid w:val="00A94FF7"/>
    <w:rsid w:val="00A95B44"/>
    <w:rsid w:val="00A96E71"/>
    <w:rsid w:val="00AA24ED"/>
    <w:rsid w:val="00AA250D"/>
    <w:rsid w:val="00AA3BD8"/>
    <w:rsid w:val="00AA7862"/>
    <w:rsid w:val="00AB4FB4"/>
    <w:rsid w:val="00AB69D1"/>
    <w:rsid w:val="00AC359A"/>
    <w:rsid w:val="00AC617F"/>
    <w:rsid w:val="00AC682D"/>
    <w:rsid w:val="00AD4475"/>
    <w:rsid w:val="00AE2299"/>
    <w:rsid w:val="00AE2F33"/>
    <w:rsid w:val="00AE47E5"/>
    <w:rsid w:val="00AE48DC"/>
    <w:rsid w:val="00AF1105"/>
    <w:rsid w:val="00AF12D7"/>
    <w:rsid w:val="00AF3CB4"/>
    <w:rsid w:val="00AF4A83"/>
    <w:rsid w:val="00AF6875"/>
    <w:rsid w:val="00B00E24"/>
    <w:rsid w:val="00B03867"/>
    <w:rsid w:val="00B07280"/>
    <w:rsid w:val="00B07475"/>
    <w:rsid w:val="00B1447D"/>
    <w:rsid w:val="00B144F5"/>
    <w:rsid w:val="00B14807"/>
    <w:rsid w:val="00B158E4"/>
    <w:rsid w:val="00B20136"/>
    <w:rsid w:val="00B24FCC"/>
    <w:rsid w:val="00B26032"/>
    <w:rsid w:val="00B3106F"/>
    <w:rsid w:val="00B32DE0"/>
    <w:rsid w:val="00B34CE6"/>
    <w:rsid w:val="00B3591D"/>
    <w:rsid w:val="00B4069C"/>
    <w:rsid w:val="00B40EF1"/>
    <w:rsid w:val="00B41470"/>
    <w:rsid w:val="00B42B15"/>
    <w:rsid w:val="00B46C2B"/>
    <w:rsid w:val="00B50117"/>
    <w:rsid w:val="00B55D2D"/>
    <w:rsid w:val="00B57931"/>
    <w:rsid w:val="00B57A8B"/>
    <w:rsid w:val="00B6498F"/>
    <w:rsid w:val="00B65CBB"/>
    <w:rsid w:val="00B66EBA"/>
    <w:rsid w:val="00B678C3"/>
    <w:rsid w:val="00B722CF"/>
    <w:rsid w:val="00B76549"/>
    <w:rsid w:val="00B815CC"/>
    <w:rsid w:val="00B81896"/>
    <w:rsid w:val="00B935FF"/>
    <w:rsid w:val="00B9735B"/>
    <w:rsid w:val="00B9766A"/>
    <w:rsid w:val="00BA1358"/>
    <w:rsid w:val="00BA1EB1"/>
    <w:rsid w:val="00BA52A7"/>
    <w:rsid w:val="00BA732C"/>
    <w:rsid w:val="00BC0E01"/>
    <w:rsid w:val="00BC1F0D"/>
    <w:rsid w:val="00BC2F60"/>
    <w:rsid w:val="00BC30D3"/>
    <w:rsid w:val="00BC49D7"/>
    <w:rsid w:val="00BC7F28"/>
    <w:rsid w:val="00BD17B6"/>
    <w:rsid w:val="00BD4250"/>
    <w:rsid w:val="00BD538E"/>
    <w:rsid w:val="00BE3163"/>
    <w:rsid w:val="00BF47E6"/>
    <w:rsid w:val="00BF6CBD"/>
    <w:rsid w:val="00C003C1"/>
    <w:rsid w:val="00C020CB"/>
    <w:rsid w:val="00C03917"/>
    <w:rsid w:val="00C05AA2"/>
    <w:rsid w:val="00C12C8C"/>
    <w:rsid w:val="00C17C00"/>
    <w:rsid w:val="00C26688"/>
    <w:rsid w:val="00C30A4E"/>
    <w:rsid w:val="00C30F21"/>
    <w:rsid w:val="00C34BD4"/>
    <w:rsid w:val="00C35292"/>
    <w:rsid w:val="00C37EDC"/>
    <w:rsid w:val="00C402A9"/>
    <w:rsid w:val="00C43639"/>
    <w:rsid w:val="00C454F8"/>
    <w:rsid w:val="00C45D50"/>
    <w:rsid w:val="00C463D4"/>
    <w:rsid w:val="00C47B80"/>
    <w:rsid w:val="00C50DFF"/>
    <w:rsid w:val="00C51C4C"/>
    <w:rsid w:val="00C5207C"/>
    <w:rsid w:val="00C53AFF"/>
    <w:rsid w:val="00C54402"/>
    <w:rsid w:val="00C550C4"/>
    <w:rsid w:val="00C600B6"/>
    <w:rsid w:val="00C6059C"/>
    <w:rsid w:val="00C60C93"/>
    <w:rsid w:val="00C6211A"/>
    <w:rsid w:val="00C64DC7"/>
    <w:rsid w:val="00C65921"/>
    <w:rsid w:val="00C704A6"/>
    <w:rsid w:val="00C70830"/>
    <w:rsid w:val="00C71EC2"/>
    <w:rsid w:val="00C73B9D"/>
    <w:rsid w:val="00C75396"/>
    <w:rsid w:val="00C75986"/>
    <w:rsid w:val="00C76D9D"/>
    <w:rsid w:val="00C77546"/>
    <w:rsid w:val="00C80F88"/>
    <w:rsid w:val="00C82326"/>
    <w:rsid w:val="00C83292"/>
    <w:rsid w:val="00C85F73"/>
    <w:rsid w:val="00C86BC5"/>
    <w:rsid w:val="00C87CF5"/>
    <w:rsid w:val="00C909EE"/>
    <w:rsid w:val="00C92494"/>
    <w:rsid w:val="00C92F98"/>
    <w:rsid w:val="00CA18E1"/>
    <w:rsid w:val="00CA1C8C"/>
    <w:rsid w:val="00CB2A9C"/>
    <w:rsid w:val="00CB36F8"/>
    <w:rsid w:val="00CB3D54"/>
    <w:rsid w:val="00CB76E3"/>
    <w:rsid w:val="00CC4F56"/>
    <w:rsid w:val="00CC5C3E"/>
    <w:rsid w:val="00CC5CD1"/>
    <w:rsid w:val="00CD425A"/>
    <w:rsid w:val="00CD5312"/>
    <w:rsid w:val="00CD58B1"/>
    <w:rsid w:val="00CE2861"/>
    <w:rsid w:val="00CE33D4"/>
    <w:rsid w:val="00CE635E"/>
    <w:rsid w:val="00CE6694"/>
    <w:rsid w:val="00CF203F"/>
    <w:rsid w:val="00CF6ED4"/>
    <w:rsid w:val="00D0025F"/>
    <w:rsid w:val="00D0284D"/>
    <w:rsid w:val="00D0372B"/>
    <w:rsid w:val="00D04665"/>
    <w:rsid w:val="00D05861"/>
    <w:rsid w:val="00D05FAE"/>
    <w:rsid w:val="00D070C1"/>
    <w:rsid w:val="00D12456"/>
    <w:rsid w:val="00D1328C"/>
    <w:rsid w:val="00D1398A"/>
    <w:rsid w:val="00D150A0"/>
    <w:rsid w:val="00D15D4B"/>
    <w:rsid w:val="00D20A0B"/>
    <w:rsid w:val="00D21592"/>
    <w:rsid w:val="00D2465D"/>
    <w:rsid w:val="00D26A79"/>
    <w:rsid w:val="00D26E47"/>
    <w:rsid w:val="00D31003"/>
    <w:rsid w:val="00D35080"/>
    <w:rsid w:val="00D406A3"/>
    <w:rsid w:val="00D47099"/>
    <w:rsid w:val="00D50006"/>
    <w:rsid w:val="00D511F1"/>
    <w:rsid w:val="00D527C8"/>
    <w:rsid w:val="00D52AB9"/>
    <w:rsid w:val="00D52B3A"/>
    <w:rsid w:val="00D52F44"/>
    <w:rsid w:val="00D56452"/>
    <w:rsid w:val="00D56638"/>
    <w:rsid w:val="00D56F72"/>
    <w:rsid w:val="00D62AE2"/>
    <w:rsid w:val="00D65251"/>
    <w:rsid w:val="00D73B3E"/>
    <w:rsid w:val="00D7522A"/>
    <w:rsid w:val="00D7661C"/>
    <w:rsid w:val="00D775B3"/>
    <w:rsid w:val="00D82289"/>
    <w:rsid w:val="00D82E13"/>
    <w:rsid w:val="00D85EB1"/>
    <w:rsid w:val="00D93937"/>
    <w:rsid w:val="00D95DFA"/>
    <w:rsid w:val="00D9625E"/>
    <w:rsid w:val="00D96AA6"/>
    <w:rsid w:val="00DA11E2"/>
    <w:rsid w:val="00DA4DE2"/>
    <w:rsid w:val="00DA7600"/>
    <w:rsid w:val="00DB292A"/>
    <w:rsid w:val="00DB601B"/>
    <w:rsid w:val="00DB6922"/>
    <w:rsid w:val="00DC0CCA"/>
    <w:rsid w:val="00DC1425"/>
    <w:rsid w:val="00DC38E2"/>
    <w:rsid w:val="00DC3C56"/>
    <w:rsid w:val="00DC41FD"/>
    <w:rsid w:val="00DC6964"/>
    <w:rsid w:val="00DD33C2"/>
    <w:rsid w:val="00DD3876"/>
    <w:rsid w:val="00DD482A"/>
    <w:rsid w:val="00DD758C"/>
    <w:rsid w:val="00DE166C"/>
    <w:rsid w:val="00DE237C"/>
    <w:rsid w:val="00DE28AC"/>
    <w:rsid w:val="00DE40AB"/>
    <w:rsid w:val="00DE79A9"/>
    <w:rsid w:val="00DF5D5E"/>
    <w:rsid w:val="00E01A6F"/>
    <w:rsid w:val="00E039E1"/>
    <w:rsid w:val="00E0660B"/>
    <w:rsid w:val="00E07577"/>
    <w:rsid w:val="00E102E1"/>
    <w:rsid w:val="00E10498"/>
    <w:rsid w:val="00E14456"/>
    <w:rsid w:val="00E14496"/>
    <w:rsid w:val="00E14A28"/>
    <w:rsid w:val="00E20C17"/>
    <w:rsid w:val="00E21E8C"/>
    <w:rsid w:val="00E41CE5"/>
    <w:rsid w:val="00E43590"/>
    <w:rsid w:val="00E437DD"/>
    <w:rsid w:val="00E468A5"/>
    <w:rsid w:val="00E46AA7"/>
    <w:rsid w:val="00E54AD9"/>
    <w:rsid w:val="00E61207"/>
    <w:rsid w:val="00E64B6A"/>
    <w:rsid w:val="00E67D1A"/>
    <w:rsid w:val="00E70225"/>
    <w:rsid w:val="00E73147"/>
    <w:rsid w:val="00E73550"/>
    <w:rsid w:val="00E73B3B"/>
    <w:rsid w:val="00E764F1"/>
    <w:rsid w:val="00E81281"/>
    <w:rsid w:val="00E81CF5"/>
    <w:rsid w:val="00E81FBE"/>
    <w:rsid w:val="00E8311A"/>
    <w:rsid w:val="00E85940"/>
    <w:rsid w:val="00E91F4C"/>
    <w:rsid w:val="00E92FCF"/>
    <w:rsid w:val="00E96EEB"/>
    <w:rsid w:val="00EA0106"/>
    <w:rsid w:val="00EA3A55"/>
    <w:rsid w:val="00EA623F"/>
    <w:rsid w:val="00EA6BC1"/>
    <w:rsid w:val="00EA749B"/>
    <w:rsid w:val="00EB3693"/>
    <w:rsid w:val="00EB7BF4"/>
    <w:rsid w:val="00EC3C87"/>
    <w:rsid w:val="00EC46B9"/>
    <w:rsid w:val="00EC5E97"/>
    <w:rsid w:val="00EC781C"/>
    <w:rsid w:val="00ED038F"/>
    <w:rsid w:val="00ED7BCA"/>
    <w:rsid w:val="00EE0696"/>
    <w:rsid w:val="00EE2B04"/>
    <w:rsid w:val="00EE7915"/>
    <w:rsid w:val="00EF039C"/>
    <w:rsid w:val="00EF0B36"/>
    <w:rsid w:val="00EF2469"/>
    <w:rsid w:val="00EF5180"/>
    <w:rsid w:val="00EF52D2"/>
    <w:rsid w:val="00EF7CD6"/>
    <w:rsid w:val="00F0305E"/>
    <w:rsid w:val="00F03B8C"/>
    <w:rsid w:val="00F06915"/>
    <w:rsid w:val="00F1248A"/>
    <w:rsid w:val="00F13CC7"/>
    <w:rsid w:val="00F158B0"/>
    <w:rsid w:val="00F16064"/>
    <w:rsid w:val="00F16EA6"/>
    <w:rsid w:val="00F22B49"/>
    <w:rsid w:val="00F24867"/>
    <w:rsid w:val="00F25D87"/>
    <w:rsid w:val="00F27F1F"/>
    <w:rsid w:val="00F31518"/>
    <w:rsid w:val="00F4017A"/>
    <w:rsid w:val="00F40EA8"/>
    <w:rsid w:val="00F466A4"/>
    <w:rsid w:val="00F46AAD"/>
    <w:rsid w:val="00F52AC1"/>
    <w:rsid w:val="00F57DF2"/>
    <w:rsid w:val="00F60C40"/>
    <w:rsid w:val="00F60DE2"/>
    <w:rsid w:val="00F62E9A"/>
    <w:rsid w:val="00F62FE5"/>
    <w:rsid w:val="00F64060"/>
    <w:rsid w:val="00F66C70"/>
    <w:rsid w:val="00F70FF3"/>
    <w:rsid w:val="00F72090"/>
    <w:rsid w:val="00F74410"/>
    <w:rsid w:val="00F8035A"/>
    <w:rsid w:val="00F80570"/>
    <w:rsid w:val="00F82047"/>
    <w:rsid w:val="00F8793A"/>
    <w:rsid w:val="00F94C6E"/>
    <w:rsid w:val="00FA6052"/>
    <w:rsid w:val="00FA6607"/>
    <w:rsid w:val="00FB0ECD"/>
    <w:rsid w:val="00FB0F4D"/>
    <w:rsid w:val="00FB1F03"/>
    <w:rsid w:val="00FB230E"/>
    <w:rsid w:val="00FC5706"/>
    <w:rsid w:val="00FD058D"/>
    <w:rsid w:val="00FD6CBA"/>
    <w:rsid w:val="00FD7DBD"/>
    <w:rsid w:val="00FE098F"/>
    <w:rsid w:val="00FE1785"/>
    <w:rsid w:val="00FE3894"/>
    <w:rsid w:val="00FF3E58"/>
    <w:rsid w:val="00FF456D"/>
    <w:rsid w:val="00FF4A0C"/>
    <w:rsid w:val="00FF56FE"/>
    <w:rsid w:val="00FF791C"/>
    <w:rsid w:val="307A9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5A64E9"/>
  <w15:chartTrackingRefBased/>
  <w15:docId w15:val="{4C26DFC2-A1FB-4C6E-9710-956D80D01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59A"/>
    <w:pPr>
      <w:autoSpaceDE w:val="0"/>
      <w:autoSpaceDN w:val="0"/>
    </w:pPr>
  </w:style>
  <w:style w:type="paragraph" w:styleId="Ttulo1">
    <w:name w:val="heading 1"/>
    <w:basedOn w:val="Normal"/>
    <w:next w:val="Normal"/>
    <w:link w:val="Ttulo1Char"/>
    <w:uiPriority w:val="9"/>
    <w:qFormat/>
    <w:rsid w:val="00AC359A"/>
    <w:pPr>
      <w:keepNext/>
      <w:spacing w:line="360" w:lineRule="atLeast"/>
      <w:jc w:val="center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Ttulo2">
    <w:name w:val="heading 2"/>
    <w:basedOn w:val="Normal"/>
    <w:next w:val="Normal"/>
    <w:link w:val="Ttulo2Char"/>
    <w:uiPriority w:val="9"/>
    <w:qFormat/>
    <w:rsid w:val="00AC359A"/>
    <w:pPr>
      <w:keepNext/>
      <w:jc w:val="center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qFormat/>
    <w:rsid w:val="00AC359A"/>
    <w:pPr>
      <w:keepNext/>
      <w:spacing w:line="480" w:lineRule="atLeast"/>
      <w:jc w:val="center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Ttulo4">
    <w:name w:val="heading 4"/>
    <w:basedOn w:val="Normal"/>
    <w:next w:val="Normal"/>
    <w:link w:val="Ttulo4Char"/>
    <w:uiPriority w:val="9"/>
    <w:qFormat/>
    <w:rsid w:val="00AC359A"/>
    <w:pPr>
      <w:keepNext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AC359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AC359A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Ttulo3Char">
    <w:name w:val="Título 3 Char"/>
    <w:link w:val="Ttulo3"/>
    <w:uiPriority w:val="9"/>
    <w:semiHidden/>
    <w:rsid w:val="00AC359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tulo4Char">
    <w:name w:val="Título 4 Char"/>
    <w:link w:val="Ttulo4"/>
    <w:uiPriority w:val="9"/>
    <w:semiHidden/>
    <w:rsid w:val="00AC359A"/>
    <w:rPr>
      <w:rFonts w:ascii="Calibri" w:eastAsia="Times New Roman" w:hAnsi="Calibri" w:cs="Times New Roman"/>
      <w:b/>
      <w:bCs/>
      <w:sz w:val="28"/>
      <w:szCs w:val="28"/>
    </w:rPr>
  </w:style>
  <w:style w:type="paragraph" w:styleId="Corpodetexto2">
    <w:name w:val="Body Text 2"/>
    <w:basedOn w:val="Normal"/>
    <w:link w:val="Corpodetexto2Char"/>
    <w:uiPriority w:val="99"/>
    <w:rsid w:val="00AC359A"/>
    <w:pPr>
      <w:spacing w:line="360" w:lineRule="auto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semiHidden/>
    <w:rsid w:val="00AC359A"/>
    <w:rPr>
      <w:sz w:val="20"/>
      <w:szCs w:val="20"/>
    </w:rPr>
  </w:style>
  <w:style w:type="paragraph" w:styleId="Corpodetexto">
    <w:name w:val="Body Text"/>
    <w:basedOn w:val="Normal"/>
    <w:link w:val="CorpodetextoChar"/>
    <w:uiPriority w:val="99"/>
    <w:rsid w:val="00AC359A"/>
    <w:pPr>
      <w:jc w:val="center"/>
    </w:pPr>
    <w:rPr>
      <w:lang w:val="x-none" w:eastAsia="x-none"/>
    </w:rPr>
  </w:style>
  <w:style w:type="character" w:customStyle="1" w:styleId="CorpodetextoChar">
    <w:name w:val="Corpo de texto Char"/>
    <w:link w:val="Corpodetexto"/>
    <w:uiPriority w:val="99"/>
    <w:semiHidden/>
    <w:rsid w:val="00AC359A"/>
    <w:rPr>
      <w:sz w:val="20"/>
      <w:szCs w:val="20"/>
    </w:rPr>
  </w:style>
  <w:style w:type="paragraph" w:styleId="Recuodecorpodetexto2">
    <w:name w:val="Body Text Indent 2"/>
    <w:basedOn w:val="Normal"/>
    <w:link w:val="Recuodecorpodetexto2Char"/>
    <w:uiPriority w:val="99"/>
    <w:rsid w:val="00AC359A"/>
    <w:pPr>
      <w:ind w:left="709" w:hanging="709"/>
      <w:jc w:val="both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uiPriority w:val="99"/>
    <w:semiHidden/>
    <w:rsid w:val="00AC359A"/>
    <w:rPr>
      <w:sz w:val="20"/>
      <w:szCs w:val="20"/>
    </w:rPr>
  </w:style>
  <w:style w:type="paragraph" w:styleId="Recuodecorpodetexto3">
    <w:name w:val="Body Text Indent 3"/>
    <w:basedOn w:val="Normal"/>
    <w:link w:val="Recuodecorpodetexto3Char1"/>
    <w:uiPriority w:val="99"/>
    <w:rsid w:val="00AC359A"/>
    <w:pPr>
      <w:ind w:left="284" w:hanging="284"/>
      <w:jc w:val="both"/>
    </w:pPr>
    <w:rPr>
      <w:sz w:val="16"/>
      <w:szCs w:val="16"/>
      <w:lang w:val="x-none" w:eastAsia="x-none"/>
    </w:rPr>
  </w:style>
  <w:style w:type="character" w:customStyle="1" w:styleId="Recuodecorpodetexto3Char1">
    <w:name w:val="Recuo de corpo de texto 3 Char1"/>
    <w:link w:val="Recuodecorpodetexto3"/>
    <w:uiPriority w:val="99"/>
    <w:semiHidden/>
    <w:rsid w:val="00AC359A"/>
    <w:rPr>
      <w:sz w:val="16"/>
      <w:szCs w:val="16"/>
    </w:rPr>
  </w:style>
  <w:style w:type="character" w:styleId="Hyperlink">
    <w:name w:val="Hyperlink"/>
    <w:uiPriority w:val="99"/>
    <w:rsid w:val="00AC359A"/>
    <w:rPr>
      <w:rFonts w:cs="Times New Roman"/>
      <w:color w:val="0000FF"/>
      <w:u w:val="single"/>
    </w:rPr>
  </w:style>
  <w:style w:type="character" w:styleId="HiperlinkVisitado">
    <w:name w:val="FollowedHyperlink"/>
    <w:uiPriority w:val="99"/>
    <w:rsid w:val="00D73B3E"/>
    <w:rPr>
      <w:rFonts w:cs="Times New Roman"/>
      <w:color w:val="800080"/>
      <w:u w:val="single"/>
    </w:rPr>
  </w:style>
  <w:style w:type="paragraph" w:styleId="Recuodecorpodetexto">
    <w:name w:val="Body Text Indent"/>
    <w:basedOn w:val="Normal"/>
    <w:link w:val="RecuodecorpodetextoChar1"/>
    <w:uiPriority w:val="99"/>
    <w:rsid w:val="00027C79"/>
    <w:pPr>
      <w:spacing w:after="120"/>
      <w:ind w:left="283"/>
    </w:pPr>
    <w:rPr>
      <w:lang w:val="x-none" w:eastAsia="x-none"/>
    </w:rPr>
  </w:style>
  <w:style w:type="character" w:customStyle="1" w:styleId="RecuodecorpodetextoChar1">
    <w:name w:val="Recuo de corpo de texto Char1"/>
    <w:link w:val="Recuodecorpodetexto"/>
    <w:uiPriority w:val="99"/>
    <w:semiHidden/>
    <w:rsid w:val="00AC359A"/>
    <w:rPr>
      <w:sz w:val="20"/>
      <w:szCs w:val="20"/>
    </w:rPr>
  </w:style>
  <w:style w:type="paragraph" w:styleId="NormalWeb">
    <w:name w:val="Normal (Web)"/>
    <w:basedOn w:val="Normal"/>
    <w:uiPriority w:val="99"/>
    <w:rsid w:val="00027C79"/>
    <w:pPr>
      <w:autoSpaceDE/>
      <w:autoSpaceDN/>
      <w:spacing w:before="100" w:beforeAutospacing="1" w:after="100" w:afterAutospacing="1"/>
    </w:pPr>
    <w:rPr>
      <w:sz w:val="24"/>
      <w:szCs w:val="24"/>
    </w:rPr>
  </w:style>
  <w:style w:type="table" w:styleId="Tabelacomgrade">
    <w:name w:val="Table Grid"/>
    <w:basedOn w:val="Tabelanormal"/>
    <w:uiPriority w:val="99"/>
    <w:rsid w:val="00554BF6"/>
    <w:pPr>
      <w:autoSpaceDE w:val="0"/>
      <w:autoSpaceDN w:val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rsid w:val="0021757E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AC359A"/>
    <w:rPr>
      <w:rFonts w:ascii="Tahoma" w:hAnsi="Tahoma" w:cs="Tahoma"/>
      <w:sz w:val="16"/>
      <w:szCs w:val="16"/>
    </w:rPr>
  </w:style>
  <w:style w:type="paragraph" w:styleId="Textodenotaderodap">
    <w:name w:val="footnote text"/>
    <w:basedOn w:val="Normal"/>
    <w:link w:val="TextodenotaderodapChar"/>
    <w:rsid w:val="00471427"/>
    <w:pPr>
      <w:autoSpaceDE/>
      <w:autoSpaceDN/>
    </w:pPr>
    <w:rPr>
      <w:lang w:val="x-none" w:eastAsia="x-none"/>
    </w:rPr>
  </w:style>
  <w:style w:type="character" w:customStyle="1" w:styleId="TextodenotaderodapChar">
    <w:name w:val="Texto de nota de rodapé Char"/>
    <w:link w:val="Textodenotaderodap"/>
    <w:semiHidden/>
    <w:rsid w:val="00AC359A"/>
    <w:rPr>
      <w:sz w:val="20"/>
      <w:szCs w:val="20"/>
    </w:rPr>
  </w:style>
  <w:style w:type="character" w:styleId="Refdenotaderodap">
    <w:name w:val="footnote reference"/>
    <w:rsid w:val="00471427"/>
    <w:rPr>
      <w:rFonts w:cs="Times New Roman"/>
      <w:vertAlign w:val="superscript"/>
    </w:rPr>
  </w:style>
  <w:style w:type="character" w:styleId="Refdecomentrio">
    <w:name w:val="annotation reference"/>
    <w:uiPriority w:val="99"/>
    <w:semiHidden/>
    <w:rsid w:val="00886FBC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886FBC"/>
    <w:rPr>
      <w:lang w:val="x-none" w:eastAsia="x-none"/>
    </w:rPr>
  </w:style>
  <w:style w:type="character" w:customStyle="1" w:styleId="TextodecomentrioChar">
    <w:name w:val="Texto de comentário Char"/>
    <w:link w:val="Textodecomentrio"/>
    <w:uiPriority w:val="99"/>
    <w:semiHidden/>
    <w:rsid w:val="00AC359A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86FBC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AC359A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semiHidden/>
    <w:rsid w:val="00AC359A"/>
    <w:rPr>
      <w:sz w:val="20"/>
      <w:szCs w:val="20"/>
    </w:rPr>
  </w:style>
  <w:style w:type="paragraph" w:styleId="Rodap">
    <w:name w:val="footer"/>
    <w:basedOn w:val="Normal"/>
    <w:link w:val="RodapChar"/>
    <w:uiPriority w:val="99"/>
    <w:rsid w:val="007551C5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uiPriority w:val="99"/>
    <w:semiHidden/>
    <w:rsid w:val="00AC359A"/>
    <w:rPr>
      <w:sz w:val="20"/>
      <w:szCs w:val="20"/>
    </w:rPr>
  </w:style>
  <w:style w:type="character" w:customStyle="1" w:styleId="RecuodecorpodetextoChar">
    <w:name w:val="Recuo de corpo de texto Char"/>
    <w:semiHidden/>
    <w:locked/>
    <w:rsid w:val="003C157F"/>
    <w:rPr>
      <w:rFonts w:cs="Times New Roman"/>
      <w:sz w:val="20"/>
      <w:szCs w:val="20"/>
      <w:lang w:val="pt-BR" w:eastAsia="pt-BR"/>
    </w:rPr>
  </w:style>
  <w:style w:type="character" w:customStyle="1" w:styleId="Recuodecorpodetexto3Char">
    <w:name w:val="Recuo de corpo de texto 3 Char"/>
    <w:semiHidden/>
    <w:locked/>
    <w:rsid w:val="002F4C03"/>
    <w:rPr>
      <w:rFonts w:cs="Times New Roman"/>
      <w:sz w:val="16"/>
      <w:szCs w:val="16"/>
      <w:lang w:val="pt-BR" w:eastAsia="pt-BR"/>
    </w:rPr>
  </w:style>
  <w:style w:type="paragraph" w:styleId="Reviso">
    <w:name w:val="Revision"/>
    <w:hidden/>
    <w:uiPriority w:val="99"/>
    <w:semiHidden/>
    <w:rsid w:val="00D1328C"/>
  </w:style>
  <w:style w:type="character" w:customStyle="1" w:styleId="apple-converted-space">
    <w:name w:val="apple-converted-space"/>
    <w:rsid w:val="007121AE"/>
  </w:style>
  <w:style w:type="paragraph" w:styleId="PargrafodaLista">
    <w:name w:val="List Paragraph"/>
    <w:basedOn w:val="Normal"/>
    <w:uiPriority w:val="34"/>
    <w:qFormat/>
    <w:rsid w:val="00AF3CB4"/>
    <w:pPr>
      <w:ind w:left="720"/>
      <w:contextualSpacing/>
    </w:pPr>
  </w:style>
  <w:style w:type="paragraph" w:customStyle="1" w:styleId="NormalWebCharChar">
    <w:name w:val="Normal (Web) Char Char"/>
    <w:basedOn w:val="Normal"/>
    <w:rsid w:val="00430C38"/>
    <w:pPr>
      <w:spacing w:before="100" w:beforeAutospacing="1" w:after="100" w:afterAutospacing="1"/>
    </w:pPr>
    <w:rPr>
      <w:sz w:val="24"/>
      <w:szCs w:val="24"/>
      <w:lang w:val="en-US" w:eastAsia="zh-CN"/>
    </w:rPr>
  </w:style>
  <w:style w:type="paragraph" w:customStyle="1" w:styleId="Default">
    <w:name w:val="Default"/>
    <w:rsid w:val="00A22EB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MenoPendente">
    <w:name w:val="Unresolved Mention"/>
    <w:uiPriority w:val="99"/>
    <w:semiHidden/>
    <w:unhideWhenUsed/>
    <w:rsid w:val="008C16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0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6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0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37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75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85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3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16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1071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765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5698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13604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60AD1-827F-4C0C-98E8-1C5A834DB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fbr</dc:creator>
  <cp:keywords/>
  <cp:lastModifiedBy>JACKSON ROBERTO THEISS</cp:lastModifiedBy>
  <cp:revision>4</cp:revision>
  <cp:lastPrinted>2018-05-14T18:09:00Z</cp:lastPrinted>
  <dcterms:created xsi:type="dcterms:W3CDTF">2021-11-10T22:32:00Z</dcterms:created>
  <dcterms:modified xsi:type="dcterms:W3CDTF">2022-05-30T12:58:00Z</dcterms:modified>
</cp:coreProperties>
</file>